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58975" w14:textId="6D45FDCE" w:rsidR="005E321C" w:rsidRPr="001A5C1B" w:rsidRDefault="009F425B" w:rsidP="000548D6">
      <w:pPr>
        <w:pStyle w:val="Title"/>
        <w:outlineLvl w:val="0"/>
        <w:rPr>
          <w:sz w:val="32"/>
          <w:szCs w:val="32"/>
        </w:rPr>
      </w:pPr>
      <w:r>
        <w:rPr>
          <w:sz w:val="32"/>
          <w:szCs w:val="32"/>
        </w:rPr>
        <w:t xml:space="preserve">SC </w:t>
      </w:r>
      <w:r w:rsidR="009749F1">
        <w:rPr>
          <w:sz w:val="32"/>
          <w:szCs w:val="32"/>
        </w:rPr>
        <w:t xml:space="preserve">Early Learning </w:t>
      </w:r>
      <w:r w:rsidR="003E0967">
        <w:rPr>
          <w:sz w:val="32"/>
          <w:szCs w:val="32"/>
        </w:rPr>
        <w:t>Hub</w:t>
      </w:r>
      <w:r>
        <w:rPr>
          <w:sz w:val="32"/>
          <w:szCs w:val="32"/>
        </w:rPr>
        <w:t>:</w:t>
      </w:r>
      <w:r w:rsidR="003E0967">
        <w:rPr>
          <w:sz w:val="32"/>
          <w:szCs w:val="32"/>
        </w:rPr>
        <w:t xml:space="preserve"> </w:t>
      </w:r>
      <w:r w:rsidR="00910E99">
        <w:rPr>
          <w:sz w:val="32"/>
          <w:szCs w:val="32"/>
        </w:rPr>
        <w:t>Regional Governance</w:t>
      </w:r>
    </w:p>
    <w:p w14:paraId="19E110F0" w14:textId="05E1DB85" w:rsidR="009A29D1" w:rsidRDefault="00B110EC" w:rsidP="00E850A7">
      <w:pPr>
        <w:pStyle w:val="Subtitle"/>
        <w:rPr>
          <w:color w:val="1F497D" w:themeColor="text2"/>
        </w:rPr>
      </w:pPr>
      <w:r>
        <w:rPr>
          <w:color w:val="1F497D" w:themeColor="text2"/>
        </w:rPr>
        <w:t>September 9th</w:t>
      </w:r>
      <w:r w:rsidR="00DD6EA3">
        <w:rPr>
          <w:color w:val="1F497D" w:themeColor="text2"/>
        </w:rPr>
        <w:t>, 20</w:t>
      </w:r>
      <w:r w:rsidR="00910E99">
        <w:rPr>
          <w:color w:val="1F497D" w:themeColor="text2"/>
        </w:rPr>
        <w:t>20</w:t>
      </w:r>
    </w:p>
    <w:p w14:paraId="78CC3F97" w14:textId="1288C11E" w:rsidR="00937349" w:rsidRPr="009F425B" w:rsidRDefault="009A29D1" w:rsidP="000548D6">
      <w:pPr>
        <w:pStyle w:val="Subtitle"/>
        <w:outlineLvl w:val="0"/>
        <w:rPr>
          <w:color w:val="1F497D" w:themeColor="text2"/>
        </w:rPr>
      </w:pPr>
      <w:r>
        <w:rPr>
          <w:color w:val="1F497D" w:themeColor="text2"/>
        </w:rPr>
        <w:t>11:</w:t>
      </w:r>
      <w:r w:rsidR="00231F3B">
        <w:rPr>
          <w:color w:val="1F497D" w:themeColor="text2"/>
        </w:rPr>
        <w:t>00</w:t>
      </w:r>
      <w:r>
        <w:rPr>
          <w:color w:val="1F497D" w:themeColor="text2"/>
        </w:rPr>
        <w:t>-</w:t>
      </w:r>
      <w:r w:rsidR="003A1480">
        <w:rPr>
          <w:color w:val="1F497D" w:themeColor="text2"/>
        </w:rPr>
        <w:t>1:30</w:t>
      </w:r>
      <w:r w:rsidR="00E2057F">
        <w:rPr>
          <w:color w:val="1F497D" w:themeColor="text2"/>
        </w:rPr>
        <w:t>p</w:t>
      </w:r>
      <w:r w:rsidR="0002685E">
        <w:rPr>
          <w:color w:val="1F497D" w:themeColor="text2"/>
        </w:rPr>
        <w:t>m</w:t>
      </w:r>
      <w:r w:rsidR="00AB3098">
        <w:rPr>
          <w:color w:val="1F497D" w:themeColor="text2"/>
        </w:rPr>
        <w:t xml:space="preserve"> </w:t>
      </w:r>
    </w:p>
    <w:p w14:paraId="5E732B4B" w14:textId="1885E938" w:rsidR="00AB3079" w:rsidRDefault="00AB3079" w:rsidP="00447DB1">
      <w:pPr>
        <w:spacing w:after="0" w:line="240" w:lineRule="auto"/>
        <w:rPr>
          <w:sz w:val="24"/>
          <w:szCs w:val="24"/>
        </w:rPr>
      </w:pPr>
      <w:r w:rsidRPr="00447DB1">
        <w:rPr>
          <w:sz w:val="24"/>
          <w:szCs w:val="24"/>
        </w:rPr>
        <w:t>Meeting outcomes:</w:t>
      </w:r>
    </w:p>
    <w:p w14:paraId="6450D0C0" w14:textId="77777777" w:rsidR="00156C70" w:rsidRPr="00447DB1" w:rsidRDefault="00156C70" w:rsidP="00447DB1">
      <w:pPr>
        <w:spacing w:after="0" w:line="240" w:lineRule="auto"/>
        <w:rPr>
          <w:sz w:val="24"/>
          <w:szCs w:val="24"/>
        </w:rPr>
      </w:pPr>
    </w:p>
    <w:p w14:paraId="5E73112F" w14:textId="2751BF7F" w:rsidR="006E6719" w:rsidRDefault="003A1480" w:rsidP="00910E9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Outline potential action the Hub can collectively work on this year. </w:t>
      </w:r>
    </w:p>
    <w:p w14:paraId="7CA6C246" w14:textId="743BD05D" w:rsidR="00706739" w:rsidRDefault="00706739" w:rsidP="00910E9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nalize the SC EL Hub Equity Lens.</w:t>
      </w:r>
    </w:p>
    <w:p w14:paraId="5F05E7BB" w14:textId="765433F5" w:rsidR="00910E99" w:rsidRPr="00706739" w:rsidRDefault="00910E99" w:rsidP="00706739">
      <w:pPr>
        <w:pStyle w:val="ListParagraph"/>
        <w:spacing w:after="0" w:line="240" w:lineRule="auto"/>
        <w:rPr>
          <w:sz w:val="24"/>
          <w:szCs w:val="24"/>
        </w:rPr>
      </w:pPr>
    </w:p>
    <w:tbl>
      <w:tblPr>
        <w:tblStyle w:val="TableGrid"/>
        <w:tblW w:w="11448" w:type="dxa"/>
        <w:tblLayout w:type="fixed"/>
        <w:tblLook w:val="04A0" w:firstRow="1" w:lastRow="0" w:firstColumn="1" w:lastColumn="0" w:noHBand="0" w:noVBand="1"/>
      </w:tblPr>
      <w:tblGrid>
        <w:gridCol w:w="1098"/>
        <w:gridCol w:w="10350"/>
      </w:tblGrid>
      <w:tr w:rsidR="00956189" w14:paraId="2E7A06A4" w14:textId="77777777" w:rsidTr="002F4A12">
        <w:tc>
          <w:tcPr>
            <w:tcW w:w="1098" w:type="dxa"/>
            <w:tcBorders>
              <w:bottom w:val="single" w:sz="4" w:space="0" w:color="auto"/>
            </w:tcBorders>
            <w:shd w:val="solid" w:color="auto" w:fill="auto"/>
          </w:tcPr>
          <w:p w14:paraId="7AC45D89" w14:textId="77777777" w:rsidR="00956189" w:rsidRDefault="00956189" w:rsidP="00EF746F">
            <w:r>
              <w:t>Time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solid" w:color="auto" w:fill="auto"/>
          </w:tcPr>
          <w:p w14:paraId="5A454522" w14:textId="77777777" w:rsidR="00956189" w:rsidRDefault="00956189" w:rsidP="00EF746F">
            <w:r>
              <w:t>Topic</w:t>
            </w:r>
          </w:p>
        </w:tc>
      </w:tr>
      <w:tr w:rsidR="00956189" w14:paraId="2A84AF23" w14:textId="77777777" w:rsidTr="00FB4A7B">
        <w:trPr>
          <w:trHeight w:val="72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1A5D7A87" w14:textId="2DE568B8" w:rsidR="00956189" w:rsidRPr="00660ACE" w:rsidRDefault="009A29D1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11</w:t>
            </w:r>
            <w:r w:rsidR="00D7527D" w:rsidRPr="00660ACE">
              <w:rPr>
                <w:rFonts w:cstheme="minorHAnsi"/>
                <w:sz w:val="28"/>
                <w:szCs w:val="28"/>
              </w:rPr>
              <w:t>:</w:t>
            </w:r>
            <w:r w:rsidR="00D01C80">
              <w:rPr>
                <w:rFonts w:cstheme="minorHAnsi"/>
                <w:sz w:val="28"/>
                <w:szCs w:val="28"/>
              </w:rPr>
              <w:t>0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67867143" w14:textId="77777777" w:rsidR="00B110EC" w:rsidRDefault="00975135" w:rsidP="00706739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 xml:space="preserve">Welcome and </w:t>
            </w:r>
            <w:r w:rsidR="00FB4A7B">
              <w:rPr>
                <w:rFonts w:cstheme="minorHAnsi"/>
                <w:sz w:val="28"/>
                <w:szCs w:val="28"/>
              </w:rPr>
              <w:t>m</w:t>
            </w:r>
            <w:r w:rsidRPr="00660ACE">
              <w:rPr>
                <w:rFonts w:cstheme="minorHAnsi"/>
                <w:sz w:val="28"/>
                <w:szCs w:val="28"/>
              </w:rPr>
              <w:t xml:space="preserve">eeting </w:t>
            </w:r>
            <w:r w:rsidR="00FB4A7B">
              <w:rPr>
                <w:rFonts w:cstheme="minorHAnsi"/>
                <w:sz w:val="28"/>
                <w:szCs w:val="28"/>
              </w:rPr>
              <w:t>g</w:t>
            </w:r>
            <w:r w:rsidR="00E14DB5" w:rsidRPr="00660ACE">
              <w:rPr>
                <w:rFonts w:cstheme="minorHAnsi"/>
                <w:sz w:val="28"/>
                <w:szCs w:val="28"/>
              </w:rPr>
              <w:t>oals</w:t>
            </w:r>
            <w:r w:rsidR="001E47AA">
              <w:rPr>
                <w:rFonts w:cstheme="minorHAnsi"/>
                <w:sz w:val="28"/>
                <w:szCs w:val="28"/>
              </w:rPr>
              <w:t xml:space="preserve"> </w:t>
            </w:r>
          </w:p>
          <w:p w14:paraId="1D56EB11" w14:textId="28C21194" w:rsidR="00706739" w:rsidRPr="00706739" w:rsidRDefault="00706739" w:rsidP="00706739">
            <w:pPr>
              <w:pStyle w:val="ListParagraph"/>
              <w:numPr>
                <w:ilvl w:val="0"/>
                <w:numId w:val="38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706739">
              <w:rPr>
                <w:rFonts w:cstheme="minorHAnsi"/>
                <w:sz w:val="24"/>
                <w:szCs w:val="24"/>
              </w:rPr>
              <w:t>A relationship building question</w:t>
            </w:r>
          </w:p>
        </w:tc>
      </w:tr>
      <w:tr w:rsidR="00910E99" w14:paraId="1547A062" w14:textId="77777777" w:rsidTr="00FB4A7B">
        <w:trPr>
          <w:trHeight w:val="72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745CC354" w14:textId="64038A08" w:rsidR="00910E99" w:rsidRPr="00660ACE" w:rsidRDefault="00910E99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:1</w:t>
            </w:r>
            <w:r w:rsidR="00B110EC">
              <w:rPr>
                <w:rFonts w:cstheme="minorHAnsi"/>
                <w:sz w:val="28"/>
                <w:szCs w:val="28"/>
              </w:rPr>
              <w:t>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0CF86171" w14:textId="5CD689CD" w:rsidR="00910E99" w:rsidRDefault="00910E99" w:rsidP="00FB4A7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Director Update </w:t>
            </w:r>
          </w:p>
          <w:p w14:paraId="7BA290D4" w14:textId="5831B4AE" w:rsidR="00B110EC" w:rsidRPr="00B110EC" w:rsidRDefault="00BF69C4" w:rsidP="00932639">
            <w:pPr>
              <w:pStyle w:val="ListParagraph"/>
              <w:numPr>
                <w:ilvl w:val="0"/>
                <w:numId w:val="38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932639">
              <w:rPr>
                <w:rFonts w:cstheme="minorHAnsi"/>
                <w:sz w:val="24"/>
                <w:szCs w:val="24"/>
              </w:rPr>
              <w:t>Coordinated enrollment and timeline</w:t>
            </w:r>
            <w:r w:rsidR="00932639">
              <w:rPr>
                <w:rFonts w:cstheme="minorHAnsi"/>
                <w:sz w:val="24"/>
                <w:szCs w:val="24"/>
              </w:rPr>
              <w:t xml:space="preserve"> – agreements with K12, EI/ECSE, Head Start/OPK</w:t>
            </w:r>
          </w:p>
          <w:p w14:paraId="43BF1691" w14:textId="77777777" w:rsidR="00DF42C8" w:rsidRPr="00B110EC" w:rsidRDefault="00932639" w:rsidP="00932639">
            <w:pPr>
              <w:pStyle w:val="ListParagraph"/>
              <w:numPr>
                <w:ilvl w:val="0"/>
                <w:numId w:val="38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4"/>
                <w:szCs w:val="24"/>
              </w:rPr>
              <w:t>Preschool Promise</w:t>
            </w:r>
          </w:p>
          <w:p w14:paraId="25BE6C25" w14:textId="38B90902" w:rsidR="00B110EC" w:rsidRPr="00932639" w:rsidRDefault="00B110EC" w:rsidP="00932639">
            <w:pPr>
              <w:pStyle w:val="ListParagraph"/>
              <w:numPr>
                <w:ilvl w:val="0"/>
                <w:numId w:val="38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4"/>
                <w:szCs w:val="24"/>
              </w:rPr>
              <w:t xml:space="preserve">Strategic plan </w:t>
            </w:r>
            <w:r w:rsidR="00706739">
              <w:rPr>
                <w:rFonts w:cstheme="minorHAnsi"/>
                <w:sz w:val="24"/>
                <w:szCs w:val="24"/>
              </w:rPr>
              <w:t>next steps – bring back at a future meeting</w:t>
            </w:r>
          </w:p>
        </w:tc>
      </w:tr>
      <w:tr w:rsidR="00D01C80" w14:paraId="38D7BDEB" w14:textId="77777777" w:rsidTr="00FB4A7B">
        <w:trPr>
          <w:trHeight w:val="72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28398D8B" w14:textId="63A3F4DA" w:rsidR="00D01C80" w:rsidRDefault="00D01C80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:</w:t>
            </w:r>
            <w:r w:rsidR="00377887">
              <w:rPr>
                <w:rFonts w:cstheme="minorHAnsi"/>
                <w:sz w:val="28"/>
                <w:szCs w:val="28"/>
              </w:rPr>
              <w:t>2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7C44CEB5" w14:textId="77777777" w:rsidR="00D01C80" w:rsidRDefault="00D01C80" w:rsidP="00FB4A7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Regional Early Learning Hub Update </w:t>
            </w:r>
          </w:p>
          <w:p w14:paraId="79B9C187" w14:textId="0BE10285" w:rsidR="00D01C80" w:rsidRDefault="00D01C80" w:rsidP="00D01C80">
            <w:pPr>
              <w:pStyle w:val="ListParagraph"/>
              <w:numPr>
                <w:ilvl w:val="0"/>
                <w:numId w:val="46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KPI </w:t>
            </w:r>
            <w:bookmarkStart w:id="0" w:name="_GoBack"/>
            <w:bookmarkEnd w:id="0"/>
          </w:p>
          <w:p w14:paraId="42F7D5F4" w14:textId="1F574F96" w:rsidR="00D01C80" w:rsidRPr="00D01C80" w:rsidRDefault="00D01C80" w:rsidP="00D01C80">
            <w:pPr>
              <w:pStyle w:val="ListParagraph"/>
              <w:numPr>
                <w:ilvl w:val="0"/>
                <w:numId w:val="46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D01C80">
              <w:rPr>
                <w:rFonts w:cstheme="minorHAnsi"/>
                <w:sz w:val="28"/>
                <w:szCs w:val="28"/>
              </w:rPr>
              <w:t>Community Up</w:t>
            </w:r>
            <w:r>
              <w:rPr>
                <w:rFonts w:cstheme="minorHAnsi"/>
                <w:sz w:val="28"/>
                <w:szCs w:val="28"/>
              </w:rPr>
              <w:t>lift</w:t>
            </w:r>
          </w:p>
        </w:tc>
      </w:tr>
      <w:tr w:rsidR="00D01C80" w14:paraId="4C531C56" w14:textId="77777777" w:rsidTr="00FB4A7B">
        <w:trPr>
          <w:trHeight w:val="72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1E6402EB" w14:textId="5E2CA04E" w:rsidR="00D01C80" w:rsidRDefault="00D01C80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:</w:t>
            </w:r>
            <w:r w:rsidR="00377887">
              <w:rPr>
                <w:rFonts w:cstheme="minorHAnsi"/>
                <w:sz w:val="28"/>
                <w:szCs w:val="28"/>
              </w:rPr>
              <w:t>4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7DD0BF98" w14:textId="7A162E22" w:rsidR="00D01C80" w:rsidRDefault="00D01C80" w:rsidP="00FB4A7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Budget update &amp; brainstorm </w:t>
            </w:r>
          </w:p>
        </w:tc>
      </w:tr>
      <w:tr w:rsidR="00D16374" w14:paraId="64D19EC1" w14:textId="77777777" w:rsidTr="00FB4A7B">
        <w:trPr>
          <w:trHeight w:val="72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03E3C7AD" w14:textId="4BA233D3" w:rsidR="00D16374" w:rsidRDefault="00D01C80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:</w:t>
            </w:r>
            <w:r w:rsidR="00377887">
              <w:rPr>
                <w:rFonts w:cstheme="minorHAnsi"/>
                <w:sz w:val="28"/>
                <w:szCs w:val="28"/>
              </w:rPr>
              <w:t>0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59249A96" w14:textId="77777777" w:rsidR="00D16374" w:rsidRDefault="00D16374" w:rsidP="00FB4A7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Child Care Update and Actions </w:t>
            </w:r>
          </w:p>
          <w:p w14:paraId="546FEC85" w14:textId="17545CEA" w:rsidR="00D16374" w:rsidRPr="00D16374" w:rsidRDefault="00B110EC" w:rsidP="00B110EC">
            <w:pPr>
              <w:pStyle w:val="ListParagraph"/>
              <w:numPr>
                <w:ilvl w:val="0"/>
                <w:numId w:val="38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B110EC">
              <w:rPr>
                <w:rFonts w:cstheme="minorHAnsi"/>
                <w:sz w:val="24"/>
                <w:szCs w:val="24"/>
              </w:rPr>
              <w:t>Local action to support child care: school age</w:t>
            </w:r>
            <w:r w:rsidR="00706739">
              <w:rPr>
                <w:rFonts w:cstheme="minorHAnsi"/>
                <w:sz w:val="24"/>
                <w:szCs w:val="24"/>
              </w:rPr>
              <w:t xml:space="preserve"> care</w:t>
            </w:r>
          </w:p>
        </w:tc>
      </w:tr>
      <w:tr w:rsidR="00377887" w14:paraId="7E2C08FA" w14:textId="77777777" w:rsidTr="00FB4A7B">
        <w:trPr>
          <w:trHeight w:val="72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732B8E1B" w14:textId="44E2C868" w:rsidR="00377887" w:rsidRDefault="00377887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:15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68F79C17" w14:textId="61325869" w:rsidR="00377887" w:rsidRDefault="00377887" w:rsidP="00FB4A7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Break</w:t>
            </w:r>
          </w:p>
        </w:tc>
      </w:tr>
      <w:tr w:rsidR="00910E99" w14:paraId="1EDE19FB" w14:textId="77777777" w:rsidTr="00FB4A7B">
        <w:trPr>
          <w:trHeight w:val="72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0310E589" w14:textId="1CA780A3" w:rsidR="00910E99" w:rsidRDefault="00910E99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</w:t>
            </w:r>
            <w:r w:rsidR="00D16374">
              <w:rPr>
                <w:rFonts w:cstheme="minorHAnsi"/>
                <w:sz w:val="28"/>
                <w:szCs w:val="28"/>
              </w:rPr>
              <w:t>2:</w:t>
            </w:r>
            <w:r w:rsidR="00D01C80">
              <w:rPr>
                <w:rFonts w:cstheme="minorHAnsi"/>
                <w:sz w:val="28"/>
                <w:szCs w:val="28"/>
              </w:rPr>
              <w:t>3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30D9D36D" w14:textId="64BF049D" w:rsidR="00910E99" w:rsidRDefault="00706739" w:rsidP="00FB4A7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C EL Hub </w:t>
            </w:r>
            <w:r w:rsidR="00B110EC">
              <w:rPr>
                <w:rFonts w:cstheme="minorHAnsi"/>
                <w:sz w:val="28"/>
                <w:szCs w:val="28"/>
              </w:rPr>
              <w:t>Equity Lens</w:t>
            </w:r>
            <w:r w:rsidR="003A04D8">
              <w:rPr>
                <w:rFonts w:cstheme="minorHAnsi"/>
                <w:sz w:val="28"/>
                <w:szCs w:val="28"/>
              </w:rPr>
              <w:t xml:space="preserve"> </w:t>
            </w:r>
          </w:p>
          <w:p w14:paraId="3A425C5C" w14:textId="738F74EE" w:rsidR="003A04D8" w:rsidRPr="00706739" w:rsidRDefault="00706739" w:rsidP="00706739">
            <w:pPr>
              <w:pStyle w:val="ListParagraph"/>
              <w:numPr>
                <w:ilvl w:val="0"/>
                <w:numId w:val="41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4"/>
                <w:szCs w:val="24"/>
              </w:rPr>
              <w:t>Review and finalize draft</w:t>
            </w:r>
          </w:p>
        </w:tc>
      </w:tr>
      <w:tr w:rsidR="00231F3B" w14:paraId="2A0C0E1B" w14:textId="77777777" w:rsidTr="00FB4A7B">
        <w:trPr>
          <w:trHeight w:val="719"/>
        </w:trPr>
        <w:tc>
          <w:tcPr>
            <w:tcW w:w="1098" w:type="dxa"/>
            <w:shd w:val="clear" w:color="auto" w:fill="auto"/>
          </w:tcPr>
          <w:p w14:paraId="3FB1BBF9" w14:textId="25951EE3" w:rsidR="00231F3B" w:rsidRDefault="006E6719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:</w:t>
            </w:r>
            <w:r w:rsidR="00706739">
              <w:rPr>
                <w:rFonts w:cstheme="minorHAnsi"/>
                <w:sz w:val="28"/>
                <w:szCs w:val="28"/>
              </w:rPr>
              <w:t>2</w:t>
            </w:r>
            <w:r w:rsidR="00D01C80">
              <w:rPr>
                <w:rFonts w:cstheme="minorHAnsi"/>
                <w:sz w:val="28"/>
                <w:szCs w:val="28"/>
              </w:rPr>
              <w:t>5</w:t>
            </w:r>
          </w:p>
        </w:tc>
        <w:tc>
          <w:tcPr>
            <w:tcW w:w="10350" w:type="dxa"/>
            <w:shd w:val="clear" w:color="auto" w:fill="auto"/>
          </w:tcPr>
          <w:p w14:paraId="2085048B" w14:textId="396F7035" w:rsidR="00231F3B" w:rsidRDefault="00231F3B" w:rsidP="00231F3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Closing reflection </w:t>
            </w:r>
          </w:p>
        </w:tc>
      </w:tr>
      <w:tr w:rsidR="000C6C77" w14:paraId="1BABE31E" w14:textId="77777777" w:rsidTr="00AC15CE">
        <w:trPr>
          <w:trHeight w:val="557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6D4F7758" w14:textId="3D66946E" w:rsidR="000C6C77" w:rsidRPr="00660ACE" w:rsidRDefault="00706739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:3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58F4C5C9" w14:textId="0149D261" w:rsidR="000C6C77" w:rsidRDefault="000C6C77" w:rsidP="00732646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Adjourn</w:t>
            </w:r>
            <w:r w:rsidR="00CF0FFA">
              <w:rPr>
                <w:rFonts w:cstheme="minorHAnsi"/>
                <w:sz w:val="28"/>
                <w:szCs w:val="28"/>
              </w:rPr>
              <w:t xml:space="preserve"> </w:t>
            </w:r>
          </w:p>
          <w:p w14:paraId="04157479" w14:textId="4779B75A" w:rsidR="00CF0997" w:rsidRDefault="003C01CC" w:rsidP="0070673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ecember 9, 2020</w:t>
            </w:r>
          </w:p>
          <w:p w14:paraId="1CA25BE3" w14:textId="455C6181" w:rsidR="00706739" w:rsidRPr="00CD1D72" w:rsidRDefault="00706739" w:rsidP="00706739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50A8C961" w14:textId="0C11736F" w:rsidR="00BF79E0" w:rsidRDefault="00BF79E0" w:rsidP="00946C3F">
      <w:pPr>
        <w:rPr>
          <w:sz w:val="24"/>
          <w:szCs w:val="24"/>
        </w:rPr>
      </w:pPr>
      <w:r w:rsidRPr="00946C3F">
        <w:rPr>
          <w:sz w:val="24"/>
          <w:szCs w:val="24"/>
        </w:rPr>
        <w:t xml:space="preserve"> </w:t>
      </w:r>
    </w:p>
    <w:p w14:paraId="1E1B4C6A" w14:textId="77777777" w:rsidR="00986240" w:rsidRPr="00986240" w:rsidRDefault="00986240" w:rsidP="00986240">
      <w:pPr>
        <w:rPr>
          <w:sz w:val="24"/>
          <w:szCs w:val="24"/>
        </w:rPr>
      </w:pPr>
      <w:r w:rsidRPr="00986240">
        <w:rPr>
          <w:sz w:val="24"/>
          <w:szCs w:val="24"/>
        </w:rPr>
        <w:lastRenderedPageBreak/>
        <w:t>Meeting URL</w:t>
      </w:r>
    </w:p>
    <w:p w14:paraId="184F38F4" w14:textId="77777777" w:rsidR="00986240" w:rsidRDefault="00D9015C" w:rsidP="00986240">
      <w:pPr>
        <w:rPr>
          <w:rFonts w:ascii="Arial" w:hAnsi="Arial" w:cs="Arial"/>
          <w:color w:val="993366"/>
        </w:rPr>
      </w:pPr>
      <w:hyperlink r:id="rId7" w:history="1">
        <w:r w:rsidR="00986240">
          <w:rPr>
            <w:rStyle w:val="Hyperlink"/>
            <w:rFonts w:ascii="Arial" w:hAnsi="Arial" w:cs="Arial"/>
          </w:rPr>
          <w:t>https://bluejeans.com/242473985?src=join_info</w:t>
        </w:r>
      </w:hyperlink>
    </w:p>
    <w:p w14:paraId="2A824F91" w14:textId="77777777" w:rsidR="00986240" w:rsidRPr="00986240" w:rsidRDefault="00986240" w:rsidP="00986240">
      <w:pPr>
        <w:rPr>
          <w:sz w:val="24"/>
          <w:szCs w:val="24"/>
        </w:rPr>
      </w:pPr>
      <w:r w:rsidRPr="00986240">
        <w:rPr>
          <w:sz w:val="24"/>
          <w:szCs w:val="24"/>
        </w:rPr>
        <w:t>Meeting ID</w:t>
      </w:r>
    </w:p>
    <w:p w14:paraId="64333861" w14:textId="77777777" w:rsidR="00986240" w:rsidRPr="00986240" w:rsidRDefault="00986240" w:rsidP="00986240">
      <w:pPr>
        <w:rPr>
          <w:sz w:val="24"/>
          <w:szCs w:val="24"/>
        </w:rPr>
      </w:pPr>
      <w:r w:rsidRPr="00986240">
        <w:rPr>
          <w:sz w:val="24"/>
          <w:szCs w:val="24"/>
        </w:rPr>
        <w:t>242 473 985</w:t>
      </w:r>
    </w:p>
    <w:p w14:paraId="49D0999A" w14:textId="77777777" w:rsidR="00986240" w:rsidRPr="00986240" w:rsidRDefault="00986240" w:rsidP="00986240">
      <w:pPr>
        <w:rPr>
          <w:sz w:val="24"/>
          <w:szCs w:val="24"/>
        </w:rPr>
      </w:pPr>
      <w:r w:rsidRPr="00986240">
        <w:rPr>
          <w:sz w:val="24"/>
          <w:szCs w:val="24"/>
        </w:rPr>
        <w:t>Want to dial in from a phone?</w:t>
      </w:r>
    </w:p>
    <w:p w14:paraId="678DDCED" w14:textId="77777777" w:rsidR="00986240" w:rsidRPr="00986240" w:rsidRDefault="00986240" w:rsidP="00986240">
      <w:pPr>
        <w:rPr>
          <w:sz w:val="24"/>
          <w:szCs w:val="24"/>
        </w:rPr>
      </w:pPr>
      <w:r w:rsidRPr="00986240">
        <w:rPr>
          <w:sz w:val="24"/>
          <w:szCs w:val="24"/>
        </w:rPr>
        <w:t>Dial one of the following numbers:</w:t>
      </w:r>
    </w:p>
    <w:p w14:paraId="48614F1B" w14:textId="77777777" w:rsidR="00986240" w:rsidRPr="00986240" w:rsidRDefault="00986240" w:rsidP="00986240">
      <w:pPr>
        <w:rPr>
          <w:sz w:val="24"/>
          <w:szCs w:val="24"/>
        </w:rPr>
      </w:pPr>
      <w:r w:rsidRPr="00986240">
        <w:rPr>
          <w:sz w:val="24"/>
          <w:szCs w:val="24"/>
        </w:rPr>
        <w:t>+1.408.740.7256 (US (San Jose))</w:t>
      </w:r>
    </w:p>
    <w:p w14:paraId="5824A4EF" w14:textId="77777777" w:rsidR="00986240" w:rsidRPr="00986240" w:rsidRDefault="00986240" w:rsidP="00986240">
      <w:pPr>
        <w:rPr>
          <w:sz w:val="24"/>
          <w:szCs w:val="24"/>
        </w:rPr>
      </w:pPr>
      <w:r w:rsidRPr="00986240">
        <w:rPr>
          <w:sz w:val="24"/>
          <w:szCs w:val="24"/>
        </w:rPr>
        <w:t>+1.408.317.9253 (US (Primary, San Jose))</w:t>
      </w:r>
    </w:p>
    <w:p w14:paraId="10D854C5" w14:textId="77777777" w:rsidR="00986240" w:rsidRPr="00986240" w:rsidRDefault="00986240" w:rsidP="00986240">
      <w:pPr>
        <w:rPr>
          <w:sz w:val="24"/>
          <w:szCs w:val="24"/>
        </w:rPr>
      </w:pPr>
      <w:r w:rsidRPr="00986240">
        <w:rPr>
          <w:sz w:val="24"/>
          <w:szCs w:val="24"/>
        </w:rPr>
        <w:t>(see all numbers -</w:t>
      </w:r>
      <w:r>
        <w:rPr>
          <w:rFonts w:ascii="Arial" w:hAnsi="Arial" w:cs="Arial"/>
          <w:color w:val="993366"/>
        </w:rPr>
        <w:t xml:space="preserve"> </w:t>
      </w:r>
      <w:hyperlink r:id="rId8" w:history="1">
        <w:r>
          <w:rPr>
            <w:rStyle w:val="Hyperlink"/>
            <w:rFonts w:ascii="Arial" w:hAnsi="Arial" w:cs="Arial"/>
          </w:rPr>
          <w:t>https://www.bluejeans.com/numbers</w:t>
        </w:r>
      </w:hyperlink>
      <w:r w:rsidRPr="00986240">
        <w:rPr>
          <w:sz w:val="24"/>
          <w:szCs w:val="24"/>
        </w:rPr>
        <w:t>)</w:t>
      </w:r>
    </w:p>
    <w:p w14:paraId="148611F0" w14:textId="5BDB4818" w:rsidR="00986240" w:rsidRDefault="00986240" w:rsidP="00986240">
      <w:pPr>
        <w:rPr>
          <w:sz w:val="24"/>
          <w:szCs w:val="24"/>
        </w:rPr>
      </w:pPr>
      <w:r w:rsidRPr="00986240">
        <w:rPr>
          <w:sz w:val="24"/>
          <w:szCs w:val="24"/>
        </w:rPr>
        <w:t>Enter the meeting ID and passcode followed by #</w:t>
      </w:r>
    </w:p>
    <w:sectPr w:rsidR="00986240" w:rsidSect="000700FD">
      <w:footerReference w:type="default" r:id="rId9"/>
      <w:pgSz w:w="12240" w:h="15840"/>
      <w:pgMar w:top="810" w:right="1440" w:bottom="1008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8DB68" w14:textId="77777777" w:rsidR="00BC7336" w:rsidRDefault="00BC7336" w:rsidP="000700FD">
      <w:pPr>
        <w:spacing w:after="0" w:line="240" w:lineRule="auto"/>
      </w:pPr>
      <w:r>
        <w:separator/>
      </w:r>
    </w:p>
  </w:endnote>
  <w:endnote w:type="continuationSeparator" w:id="0">
    <w:p w14:paraId="1A6869E2" w14:textId="77777777" w:rsidR="00BC7336" w:rsidRDefault="00BC7336" w:rsidP="000700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33084E" w14:textId="77777777" w:rsidR="00975135" w:rsidRDefault="00975135" w:rsidP="00D9072F">
    <w:pPr>
      <w:widowControl w:val="0"/>
      <w:autoSpaceDE w:val="0"/>
      <w:autoSpaceDN w:val="0"/>
      <w:adjustRightInd w:val="0"/>
      <w:spacing w:after="0" w:line="240" w:lineRule="auto"/>
      <w:rPr>
        <w:rFonts w:ascii="Helvetica" w:hAnsi="Helvetica" w:cs="Helvetica"/>
        <w:sz w:val="26"/>
        <w:szCs w:val="26"/>
      </w:rPr>
    </w:pPr>
  </w:p>
  <w:p w14:paraId="5ED274A5" w14:textId="1CA9CE24" w:rsidR="00975135" w:rsidRDefault="00975135" w:rsidP="00EF7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46FA62" w14:textId="77777777" w:rsidR="00BC7336" w:rsidRDefault="00BC7336" w:rsidP="000700FD">
      <w:pPr>
        <w:spacing w:after="0" w:line="240" w:lineRule="auto"/>
      </w:pPr>
      <w:r>
        <w:separator/>
      </w:r>
    </w:p>
  </w:footnote>
  <w:footnote w:type="continuationSeparator" w:id="0">
    <w:p w14:paraId="5E8FC669" w14:textId="77777777" w:rsidR="00BC7336" w:rsidRDefault="00BC7336" w:rsidP="000700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37DB4"/>
    <w:multiLevelType w:val="hybridMultilevel"/>
    <w:tmpl w:val="8778B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B1418"/>
    <w:multiLevelType w:val="hybridMultilevel"/>
    <w:tmpl w:val="3B5EE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03B8B"/>
    <w:multiLevelType w:val="hybridMultilevel"/>
    <w:tmpl w:val="686C9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96339"/>
    <w:multiLevelType w:val="hybridMultilevel"/>
    <w:tmpl w:val="88DE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6412C"/>
    <w:multiLevelType w:val="hybridMultilevel"/>
    <w:tmpl w:val="D362D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A76"/>
    <w:multiLevelType w:val="hybridMultilevel"/>
    <w:tmpl w:val="F0186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27079E"/>
    <w:multiLevelType w:val="hybridMultilevel"/>
    <w:tmpl w:val="EE56F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01A66"/>
    <w:multiLevelType w:val="hybridMultilevel"/>
    <w:tmpl w:val="9C32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E42E83"/>
    <w:multiLevelType w:val="hybridMultilevel"/>
    <w:tmpl w:val="4B78A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57464B"/>
    <w:multiLevelType w:val="hybridMultilevel"/>
    <w:tmpl w:val="02224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248D9"/>
    <w:multiLevelType w:val="hybridMultilevel"/>
    <w:tmpl w:val="05D06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D8722C"/>
    <w:multiLevelType w:val="hybridMultilevel"/>
    <w:tmpl w:val="279C1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345775"/>
    <w:multiLevelType w:val="hybridMultilevel"/>
    <w:tmpl w:val="C4CEB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B33373"/>
    <w:multiLevelType w:val="hybridMultilevel"/>
    <w:tmpl w:val="1E748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4509"/>
    <w:multiLevelType w:val="hybridMultilevel"/>
    <w:tmpl w:val="7FFA4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061CC"/>
    <w:multiLevelType w:val="hybridMultilevel"/>
    <w:tmpl w:val="2ABE3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FBE47F9"/>
    <w:multiLevelType w:val="hybridMultilevel"/>
    <w:tmpl w:val="A3BA8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D85E2E"/>
    <w:multiLevelType w:val="hybridMultilevel"/>
    <w:tmpl w:val="8A22C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1F1DAB"/>
    <w:multiLevelType w:val="hybridMultilevel"/>
    <w:tmpl w:val="AEA4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9D6030"/>
    <w:multiLevelType w:val="hybridMultilevel"/>
    <w:tmpl w:val="D64E0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2CC45CA"/>
    <w:multiLevelType w:val="hybridMultilevel"/>
    <w:tmpl w:val="15D88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01422E"/>
    <w:multiLevelType w:val="hybridMultilevel"/>
    <w:tmpl w:val="2216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A01429"/>
    <w:multiLevelType w:val="hybridMultilevel"/>
    <w:tmpl w:val="A2F89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E96121"/>
    <w:multiLevelType w:val="hybridMultilevel"/>
    <w:tmpl w:val="E5720A9A"/>
    <w:lvl w:ilvl="0" w:tplc="EFE60E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121DF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E8D6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FC15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C2C9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EA9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4230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54D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A8F7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49C70C91"/>
    <w:multiLevelType w:val="hybridMultilevel"/>
    <w:tmpl w:val="741027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980B57"/>
    <w:multiLevelType w:val="hybridMultilevel"/>
    <w:tmpl w:val="51E0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670994"/>
    <w:multiLevelType w:val="hybridMultilevel"/>
    <w:tmpl w:val="6130F4F6"/>
    <w:lvl w:ilvl="0" w:tplc="3F0E48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1AC4D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D6B8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C29D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B875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EC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0AC3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B855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D63D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15E46F9"/>
    <w:multiLevelType w:val="hybridMultilevel"/>
    <w:tmpl w:val="ECA2B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168B"/>
    <w:multiLevelType w:val="hybridMultilevel"/>
    <w:tmpl w:val="AFCCC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43C26"/>
    <w:multiLevelType w:val="hybridMultilevel"/>
    <w:tmpl w:val="978089F8"/>
    <w:lvl w:ilvl="0" w:tplc="511285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C6C6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6233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26ED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02B8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24DB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9E97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1ACC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16A3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9E1552B"/>
    <w:multiLevelType w:val="hybridMultilevel"/>
    <w:tmpl w:val="3424C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AE49D8"/>
    <w:multiLevelType w:val="hybridMultilevel"/>
    <w:tmpl w:val="480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7E63B6"/>
    <w:multiLevelType w:val="hybridMultilevel"/>
    <w:tmpl w:val="38881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AA73F5"/>
    <w:multiLevelType w:val="hybridMultilevel"/>
    <w:tmpl w:val="B894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775EE4"/>
    <w:multiLevelType w:val="hybridMultilevel"/>
    <w:tmpl w:val="15884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F75D3D"/>
    <w:multiLevelType w:val="hybridMultilevel"/>
    <w:tmpl w:val="73006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3874AE"/>
    <w:multiLevelType w:val="hybridMultilevel"/>
    <w:tmpl w:val="1E0C1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4A2170"/>
    <w:multiLevelType w:val="hybridMultilevel"/>
    <w:tmpl w:val="042C6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D3327E"/>
    <w:multiLevelType w:val="hybridMultilevel"/>
    <w:tmpl w:val="90B29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5F083C"/>
    <w:multiLevelType w:val="hybridMultilevel"/>
    <w:tmpl w:val="0BDA0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E9322B"/>
    <w:multiLevelType w:val="hybridMultilevel"/>
    <w:tmpl w:val="9BD60EB6"/>
    <w:lvl w:ilvl="0" w:tplc="E0547B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DA3A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C2ACE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C6B7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8E52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74C7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C64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12FB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D0D7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74467957"/>
    <w:multiLevelType w:val="hybridMultilevel"/>
    <w:tmpl w:val="E222D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9F27FD"/>
    <w:multiLevelType w:val="hybridMultilevel"/>
    <w:tmpl w:val="7EEEE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664E6A"/>
    <w:multiLevelType w:val="hybridMultilevel"/>
    <w:tmpl w:val="19426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6D5514"/>
    <w:multiLevelType w:val="hybridMultilevel"/>
    <w:tmpl w:val="67F46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027CB4"/>
    <w:multiLevelType w:val="hybridMultilevel"/>
    <w:tmpl w:val="B24C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5"/>
  </w:num>
  <w:num w:numId="3">
    <w:abstractNumId w:val="25"/>
  </w:num>
  <w:num w:numId="4">
    <w:abstractNumId w:val="1"/>
  </w:num>
  <w:num w:numId="5">
    <w:abstractNumId w:val="14"/>
  </w:num>
  <w:num w:numId="6">
    <w:abstractNumId w:val="4"/>
  </w:num>
  <w:num w:numId="7">
    <w:abstractNumId w:val="24"/>
  </w:num>
  <w:num w:numId="8">
    <w:abstractNumId w:val="10"/>
  </w:num>
  <w:num w:numId="9">
    <w:abstractNumId w:val="0"/>
  </w:num>
  <w:num w:numId="10">
    <w:abstractNumId w:val="18"/>
  </w:num>
  <w:num w:numId="11">
    <w:abstractNumId w:val="35"/>
  </w:num>
  <w:num w:numId="12">
    <w:abstractNumId w:val="41"/>
  </w:num>
  <w:num w:numId="13">
    <w:abstractNumId w:val="42"/>
  </w:num>
  <w:num w:numId="14">
    <w:abstractNumId w:val="8"/>
  </w:num>
  <w:num w:numId="15">
    <w:abstractNumId w:val="32"/>
  </w:num>
  <w:num w:numId="16">
    <w:abstractNumId w:val="20"/>
  </w:num>
  <w:num w:numId="17">
    <w:abstractNumId w:val="9"/>
  </w:num>
  <w:num w:numId="18">
    <w:abstractNumId w:val="17"/>
  </w:num>
  <w:num w:numId="19">
    <w:abstractNumId w:val="27"/>
  </w:num>
  <w:num w:numId="20">
    <w:abstractNumId w:val="22"/>
  </w:num>
  <w:num w:numId="21">
    <w:abstractNumId w:val="21"/>
  </w:num>
  <w:num w:numId="22">
    <w:abstractNumId w:val="2"/>
  </w:num>
  <w:num w:numId="23">
    <w:abstractNumId w:val="12"/>
  </w:num>
  <w:num w:numId="24">
    <w:abstractNumId w:val="31"/>
  </w:num>
  <w:num w:numId="25">
    <w:abstractNumId w:val="7"/>
  </w:num>
  <w:num w:numId="26">
    <w:abstractNumId w:val="28"/>
  </w:num>
  <w:num w:numId="27">
    <w:abstractNumId w:val="26"/>
  </w:num>
  <w:num w:numId="28">
    <w:abstractNumId w:val="29"/>
  </w:num>
  <w:num w:numId="29">
    <w:abstractNumId w:val="23"/>
  </w:num>
  <w:num w:numId="30">
    <w:abstractNumId w:val="40"/>
  </w:num>
  <w:num w:numId="31">
    <w:abstractNumId w:val="36"/>
  </w:num>
  <w:num w:numId="32">
    <w:abstractNumId w:val="34"/>
  </w:num>
  <w:num w:numId="33">
    <w:abstractNumId w:val="5"/>
  </w:num>
  <w:num w:numId="34">
    <w:abstractNumId w:val="3"/>
  </w:num>
  <w:num w:numId="35">
    <w:abstractNumId w:val="44"/>
  </w:num>
  <w:num w:numId="36">
    <w:abstractNumId w:val="38"/>
  </w:num>
  <w:num w:numId="37">
    <w:abstractNumId w:val="43"/>
  </w:num>
  <w:num w:numId="38">
    <w:abstractNumId w:val="16"/>
  </w:num>
  <w:num w:numId="39">
    <w:abstractNumId w:val="33"/>
  </w:num>
  <w:num w:numId="40">
    <w:abstractNumId w:val="30"/>
  </w:num>
  <w:num w:numId="41">
    <w:abstractNumId w:val="15"/>
  </w:num>
  <w:num w:numId="42">
    <w:abstractNumId w:val="19"/>
  </w:num>
  <w:num w:numId="43">
    <w:abstractNumId w:val="37"/>
  </w:num>
  <w:num w:numId="44">
    <w:abstractNumId w:val="6"/>
  </w:num>
  <w:num w:numId="45">
    <w:abstractNumId w:val="13"/>
  </w:num>
  <w:num w:numId="46">
    <w:abstractNumId w:val="3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bY0MbawNDY2NjdU0lEKTi0uzszPAykwqgUAtw4dtiwAAAA="/>
  </w:docVars>
  <w:rsids>
    <w:rsidRoot w:val="009A2C0D"/>
    <w:rsid w:val="00010011"/>
    <w:rsid w:val="00013171"/>
    <w:rsid w:val="000136CD"/>
    <w:rsid w:val="0002685E"/>
    <w:rsid w:val="0004078C"/>
    <w:rsid w:val="000548D6"/>
    <w:rsid w:val="00054DA4"/>
    <w:rsid w:val="000700FD"/>
    <w:rsid w:val="0007253F"/>
    <w:rsid w:val="0007480B"/>
    <w:rsid w:val="0007617F"/>
    <w:rsid w:val="00076ED3"/>
    <w:rsid w:val="0008200A"/>
    <w:rsid w:val="0009324C"/>
    <w:rsid w:val="000A41D0"/>
    <w:rsid w:val="000B28CC"/>
    <w:rsid w:val="000C352D"/>
    <w:rsid w:val="000C4A41"/>
    <w:rsid w:val="000C6875"/>
    <w:rsid w:val="000C6C77"/>
    <w:rsid w:val="000D0F60"/>
    <w:rsid w:val="000E1CFE"/>
    <w:rsid w:val="000F5C0A"/>
    <w:rsid w:val="00112BD2"/>
    <w:rsid w:val="00123D7E"/>
    <w:rsid w:val="00137282"/>
    <w:rsid w:val="001401C0"/>
    <w:rsid w:val="00156C70"/>
    <w:rsid w:val="001705D3"/>
    <w:rsid w:val="00180548"/>
    <w:rsid w:val="001830A7"/>
    <w:rsid w:val="001866B1"/>
    <w:rsid w:val="00192636"/>
    <w:rsid w:val="0019451B"/>
    <w:rsid w:val="001A5C1B"/>
    <w:rsid w:val="001C0BBD"/>
    <w:rsid w:val="001C1723"/>
    <w:rsid w:val="001D28FA"/>
    <w:rsid w:val="001E1723"/>
    <w:rsid w:val="001E47AA"/>
    <w:rsid w:val="002011FE"/>
    <w:rsid w:val="00202290"/>
    <w:rsid w:val="00207B9B"/>
    <w:rsid w:val="00214E06"/>
    <w:rsid w:val="00217114"/>
    <w:rsid w:val="00225C5B"/>
    <w:rsid w:val="00231F3B"/>
    <w:rsid w:val="00256265"/>
    <w:rsid w:val="00256D29"/>
    <w:rsid w:val="002720BF"/>
    <w:rsid w:val="00272B7F"/>
    <w:rsid w:val="0028506E"/>
    <w:rsid w:val="002870BF"/>
    <w:rsid w:val="002A4434"/>
    <w:rsid w:val="002A7E7F"/>
    <w:rsid w:val="002B5E42"/>
    <w:rsid w:val="002C3D07"/>
    <w:rsid w:val="002C6BC8"/>
    <w:rsid w:val="002D03DB"/>
    <w:rsid w:val="002D6F25"/>
    <w:rsid w:val="002E36F8"/>
    <w:rsid w:val="002E5354"/>
    <w:rsid w:val="002F1C90"/>
    <w:rsid w:val="002F2C72"/>
    <w:rsid w:val="002F4A12"/>
    <w:rsid w:val="002F5615"/>
    <w:rsid w:val="002F7600"/>
    <w:rsid w:val="00300890"/>
    <w:rsid w:val="00323D64"/>
    <w:rsid w:val="0032672B"/>
    <w:rsid w:val="00330BD6"/>
    <w:rsid w:val="00335A75"/>
    <w:rsid w:val="00345D58"/>
    <w:rsid w:val="00350F8A"/>
    <w:rsid w:val="003655CC"/>
    <w:rsid w:val="00372C62"/>
    <w:rsid w:val="00377887"/>
    <w:rsid w:val="0038652A"/>
    <w:rsid w:val="0038702A"/>
    <w:rsid w:val="003A04D8"/>
    <w:rsid w:val="003A1480"/>
    <w:rsid w:val="003C01CC"/>
    <w:rsid w:val="003D2E08"/>
    <w:rsid w:val="003E0967"/>
    <w:rsid w:val="003E11C0"/>
    <w:rsid w:val="003F3DEB"/>
    <w:rsid w:val="003F5F0C"/>
    <w:rsid w:val="00402BFE"/>
    <w:rsid w:val="0040374A"/>
    <w:rsid w:val="00411D15"/>
    <w:rsid w:val="0041786F"/>
    <w:rsid w:val="00435043"/>
    <w:rsid w:val="00444BA1"/>
    <w:rsid w:val="00447DB1"/>
    <w:rsid w:val="00447FDF"/>
    <w:rsid w:val="0045767F"/>
    <w:rsid w:val="00481681"/>
    <w:rsid w:val="004938EB"/>
    <w:rsid w:val="00496951"/>
    <w:rsid w:val="004A0536"/>
    <w:rsid w:val="004A33C5"/>
    <w:rsid w:val="004B09C6"/>
    <w:rsid w:val="004B6C03"/>
    <w:rsid w:val="004C0C0F"/>
    <w:rsid w:val="004C6F9A"/>
    <w:rsid w:val="004D462D"/>
    <w:rsid w:val="004E0F8E"/>
    <w:rsid w:val="004E7ACF"/>
    <w:rsid w:val="004F3FAD"/>
    <w:rsid w:val="00502B90"/>
    <w:rsid w:val="00546A11"/>
    <w:rsid w:val="00547832"/>
    <w:rsid w:val="00550481"/>
    <w:rsid w:val="0056174B"/>
    <w:rsid w:val="0057408D"/>
    <w:rsid w:val="00583DCF"/>
    <w:rsid w:val="005A2398"/>
    <w:rsid w:val="005B342E"/>
    <w:rsid w:val="005B5876"/>
    <w:rsid w:val="005C0549"/>
    <w:rsid w:val="005D6F90"/>
    <w:rsid w:val="005E321C"/>
    <w:rsid w:val="005E6E33"/>
    <w:rsid w:val="00607B82"/>
    <w:rsid w:val="00615051"/>
    <w:rsid w:val="006172CC"/>
    <w:rsid w:val="006215B7"/>
    <w:rsid w:val="00625FCD"/>
    <w:rsid w:val="0062625D"/>
    <w:rsid w:val="00626C78"/>
    <w:rsid w:val="006338CE"/>
    <w:rsid w:val="00636D77"/>
    <w:rsid w:val="006602E6"/>
    <w:rsid w:val="00660ACE"/>
    <w:rsid w:val="006619F2"/>
    <w:rsid w:val="00674332"/>
    <w:rsid w:val="00676338"/>
    <w:rsid w:val="00680C15"/>
    <w:rsid w:val="00691CBC"/>
    <w:rsid w:val="00691E0D"/>
    <w:rsid w:val="00697E22"/>
    <w:rsid w:val="006A28E9"/>
    <w:rsid w:val="006A759A"/>
    <w:rsid w:val="006B077C"/>
    <w:rsid w:val="006B5407"/>
    <w:rsid w:val="006D4B8F"/>
    <w:rsid w:val="006E191E"/>
    <w:rsid w:val="006E6719"/>
    <w:rsid w:val="006F5B52"/>
    <w:rsid w:val="006F7C3A"/>
    <w:rsid w:val="00706739"/>
    <w:rsid w:val="00710BDA"/>
    <w:rsid w:val="00716B42"/>
    <w:rsid w:val="00721AE6"/>
    <w:rsid w:val="00722004"/>
    <w:rsid w:val="00732646"/>
    <w:rsid w:val="00732EDC"/>
    <w:rsid w:val="0073448F"/>
    <w:rsid w:val="00765769"/>
    <w:rsid w:val="00766E67"/>
    <w:rsid w:val="0079114E"/>
    <w:rsid w:val="007A7613"/>
    <w:rsid w:val="007B0FC7"/>
    <w:rsid w:val="007C26C3"/>
    <w:rsid w:val="007C35EE"/>
    <w:rsid w:val="007D0343"/>
    <w:rsid w:val="007D4694"/>
    <w:rsid w:val="007E1C00"/>
    <w:rsid w:val="007E2BC3"/>
    <w:rsid w:val="007F0EC5"/>
    <w:rsid w:val="007F3BEF"/>
    <w:rsid w:val="007F7515"/>
    <w:rsid w:val="00803699"/>
    <w:rsid w:val="00840276"/>
    <w:rsid w:val="00842A70"/>
    <w:rsid w:val="00854397"/>
    <w:rsid w:val="0087671F"/>
    <w:rsid w:val="00880C7C"/>
    <w:rsid w:val="00893C3A"/>
    <w:rsid w:val="008B69ED"/>
    <w:rsid w:val="008B6A37"/>
    <w:rsid w:val="008D19A4"/>
    <w:rsid w:val="008D239A"/>
    <w:rsid w:val="008D2EE3"/>
    <w:rsid w:val="008E16D6"/>
    <w:rsid w:val="008E469A"/>
    <w:rsid w:val="008E7A16"/>
    <w:rsid w:val="008F6527"/>
    <w:rsid w:val="00904328"/>
    <w:rsid w:val="009109F8"/>
    <w:rsid w:val="00910A93"/>
    <w:rsid w:val="00910E99"/>
    <w:rsid w:val="00911F94"/>
    <w:rsid w:val="00913F2E"/>
    <w:rsid w:val="00925ACF"/>
    <w:rsid w:val="00926504"/>
    <w:rsid w:val="00932639"/>
    <w:rsid w:val="0093544C"/>
    <w:rsid w:val="00935F47"/>
    <w:rsid w:val="00937349"/>
    <w:rsid w:val="00946C3F"/>
    <w:rsid w:val="00950F46"/>
    <w:rsid w:val="00951F74"/>
    <w:rsid w:val="00955DC5"/>
    <w:rsid w:val="00956189"/>
    <w:rsid w:val="00957197"/>
    <w:rsid w:val="009749F1"/>
    <w:rsid w:val="00974AF5"/>
    <w:rsid w:val="00975135"/>
    <w:rsid w:val="00975EF2"/>
    <w:rsid w:val="009834B9"/>
    <w:rsid w:val="00984D1F"/>
    <w:rsid w:val="00986240"/>
    <w:rsid w:val="009A29D1"/>
    <w:rsid w:val="009A2C0D"/>
    <w:rsid w:val="009A66BE"/>
    <w:rsid w:val="009B7AEB"/>
    <w:rsid w:val="009C1A7C"/>
    <w:rsid w:val="009C2E5D"/>
    <w:rsid w:val="009C4438"/>
    <w:rsid w:val="009D5750"/>
    <w:rsid w:val="009F425B"/>
    <w:rsid w:val="00A06B69"/>
    <w:rsid w:val="00A0741F"/>
    <w:rsid w:val="00A07CAC"/>
    <w:rsid w:val="00A16A3F"/>
    <w:rsid w:val="00A47323"/>
    <w:rsid w:val="00A50C81"/>
    <w:rsid w:val="00A52D78"/>
    <w:rsid w:val="00A76284"/>
    <w:rsid w:val="00A954BC"/>
    <w:rsid w:val="00A964DA"/>
    <w:rsid w:val="00AA5A4A"/>
    <w:rsid w:val="00AB0A1E"/>
    <w:rsid w:val="00AB3079"/>
    <w:rsid w:val="00AB3098"/>
    <w:rsid w:val="00AC15CE"/>
    <w:rsid w:val="00AC7385"/>
    <w:rsid w:val="00AD206D"/>
    <w:rsid w:val="00AD47F4"/>
    <w:rsid w:val="00AE1B1E"/>
    <w:rsid w:val="00AF33ED"/>
    <w:rsid w:val="00AF3897"/>
    <w:rsid w:val="00B110EC"/>
    <w:rsid w:val="00B2403F"/>
    <w:rsid w:val="00B32735"/>
    <w:rsid w:val="00B40037"/>
    <w:rsid w:val="00B408DA"/>
    <w:rsid w:val="00B4663D"/>
    <w:rsid w:val="00B52C36"/>
    <w:rsid w:val="00B65BA9"/>
    <w:rsid w:val="00B713AC"/>
    <w:rsid w:val="00B72D5C"/>
    <w:rsid w:val="00B74037"/>
    <w:rsid w:val="00B87013"/>
    <w:rsid w:val="00BA3E5B"/>
    <w:rsid w:val="00BA3EB1"/>
    <w:rsid w:val="00BC0FF4"/>
    <w:rsid w:val="00BC2865"/>
    <w:rsid w:val="00BC7336"/>
    <w:rsid w:val="00BC75EB"/>
    <w:rsid w:val="00BD56AE"/>
    <w:rsid w:val="00BD6A6B"/>
    <w:rsid w:val="00BE4358"/>
    <w:rsid w:val="00BF138A"/>
    <w:rsid w:val="00BF56FA"/>
    <w:rsid w:val="00BF574C"/>
    <w:rsid w:val="00BF69C4"/>
    <w:rsid w:val="00BF79E0"/>
    <w:rsid w:val="00C01C77"/>
    <w:rsid w:val="00C0308D"/>
    <w:rsid w:val="00C14884"/>
    <w:rsid w:val="00C36C96"/>
    <w:rsid w:val="00C60A6F"/>
    <w:rsid w:val="00C62849"/>
    <w:rsid w:val="00C72E58"/>
    <w:rsid w:val="00C730CD"/>
    <w:rsid w:val="00C85453"/>
    <w:rsid w:val="00C944BE"/>
    <w:rsid w:val="00C94E0F"/>
    <w:rsid w:val="00C964B2"/>
    <w:rsid w:val="00C96DC3"/>
    <w:rsid w:val="00CB61CC"/>
    <w:rsid w:val="00CD1D72"/>
    <w:rsid w:val="00CD7FE4"/>
    <w:rsid w:val="00CE06E7"/>
    <w:rsid w:val="00CF0351"/>
    <w:rsid w:val="00CF0997"/>
    <w:rsid w:val="00CF0F04"/>
    <w:rsid w:val="00CF0FFA"/>
    <w:rsid w:val="00D01C80"/>
    <w:rsid w:val="00D038D3"/>
    <w:rsid w:val="00D03B98"/>
    <w:rsid w:val="00D16374"/>
    <w:rsid w:val="00D24AC4"/>
    <w:rsid w:val="00D25366"/>
    <w:rsid w:val="00D34899"/>
    <w:rsid w:val="00D3784C"/>
    <w:rsid w:val="00D412D8"/>
    <w:rsid w:val="00D53F09"/>
    <w:rsid w:val="00D626A6"/>
    <w:rsid w:val="00D67283"/>
    <w:rsid w:val="00D7094B"/>
    <w:rsid w:val="00D7527D"/>
    <w:rsid w:val="00D84DE3"/>
    <w:rsid w:val="00D9015C"/>
    <w:rsid w:val="00D9072F"/>
    <w:rsid w:val="00D90983"/>
    <w:rsid w:val="00DB19E7"/>
    <w:rsid w:val="00DC33C2"/>
    <w:rsid w:val="00DD6EA3"/>
    <w:rsid w:val="00DE65A7"/>
    <w:rsid w:val="00DF42C8"/>
    <w:rsid w:val="00E07193"/>
    <w:rsid w:val="00E119E6"/>
    <w:rsid w:val="00E13542"/>
    <w:rsid w:val="00E14DB5"/>
    <w:rsid w:val="00E2057F"/>
    <w:rsid w:val="00E22D18"/>
    <w:rsid w:val="00E24558"/>
    <w:rsid w:val="00E2600E"/>
    <w:rsid w:val="00E41D45"/>
    <w:rsid w:val="00E5393F"/>
    <w:rsid w:val="00E55BA8"/>
    <w:rsid w:val="00E5707F"/>
    <w:rsid w:val="00E73C90"/>
    <w:rsid w:val="00E850A7"/>
    <w:rsid w:val="00E91F7C"/>
    <w:rsid w:val="00E967CB"/>
    <w:rsid w:val="00EA42BE"/>
    <w:rsid w:val="00EB62E7"/>
    <w:rsid w:val="00EB7E98"/>
    <w:rsid w:val="00ED00AF"/>
    <w:rsid w:val="00EF746F"/>
    <w:rsid w:val="00F049FC"/>
    <w:rsid w:val="00F10221"/>
    <w:rsid w:val="00F1048C"/>
    <w:rsid w:val="00F1443C"/>
    <w:rsid w:val="00F2092B"/>
    <w:rsid w:val="00F44BE5"/>
    <w:rsid w:val="00F568F3"/>
    <w:rsid w:val="00F61845"/>
    <w:rsid w:val="00F646D7"/>
    <w:rsid w:val="00F67C80"/>
    <w:rsid w:val="00F76D76"/>
    <w:rsid w:val="00F8379F"/>
    <w:rsid w:val="00F840B6"/>
    <w:rsid w:val="00F94EB9"/>
    <w:rsid w:val="00FA28AB"/>
    <w:rsid w:val="00FA4EE3"/>
    <w:rsid w:val="00FB4A7B"/>
    <w:rsid w:val="00FC1ECE"/>
    <w:rsid w:val="00FC29F6"/>
    <w:rsid w:val="00FC30A5"/>
    <w:rsid w:val="00FD49B6"/>
    <w:rsid w:val="00FD5E6E"/>
    <w:rsid w:val="00FD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78EDA0"/>
  <w15:docId w15:val="{C1898191-E3A1-1E4D-89D3-903AEA17D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3F09"/>
  </w:style>
  <w:style w:type="paragraph" w:styleId="Heading1">
    <w:name w:val="heading 1"/>
    <w:basedOn w:val="Normal"/>
    <w:next w:val="Normal"/>
    <w:link w:val="Heading1Char"/>
    <w:uiPriority w:val="9"/>
    <w:qFormat/>
    <w:rsid w:val="009A2C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2C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A2C0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A2C0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2C0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2C0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A2C0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0131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0B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0B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0B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B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0B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0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B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0FD"/>
  </w:style>
  <w:style w:type="paragraph" w:styleId="Footer">
    <w:name w:val="footer"/>
    <w:basedOn w:val="Normal"/>
    <w:link w:val="Foot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0FD"/>
  </w:style>
  <w:style w:type="paragraph" w:styleId="NormalWeb">
    <w:name w:val="Normal (Web)"/>
    <w:basedOn w:val="Normal"/>
    <w:uiPriority w:val="99"/>
    <w:semiHidden/>
    <w:unhideWhenUsed/>
    <w:rsid w:val="00123D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123D7E"/>
  </w:style>
  <w:style w:type="character" w:styleId="Hyperlink">
    <w:name w:val="Hyperlink"/>
    <w:basedOn w:val="DefaultParagraphFont"/>
    <w:uiPriority w:val="99"/>
    <w:semiHidden/>
    <w:unhideWhenUsed/>
    <w:rsid w:val="00123D7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95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3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88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2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55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18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27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72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67190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3889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60700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5807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21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573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6763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001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242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46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539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805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527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803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543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842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5511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2725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4282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6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067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7996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7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035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4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735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2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1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836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5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438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8126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538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13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5104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56667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1771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0395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uejeans.com/numb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luejeans.com/242473985?src=join_inf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Harnisch</dc:creator>
  <cp:lastModifiedBy>Athena Wikstrom</cp:lastModifiedBy>
  <cp:revision>4</cp:revision>
  <cp:lastPrinted>2020-03-05T18:56:00Z</cp:lastPrinted>
  <dcterms:created xsi:type="dcterms:W3CDTF">2020-09-08T19:05:00Z</dcterms:created>
  <dcterms:modified xsi:type="dcterms:W3CDTF">2020-09-08T19:12:00Z</dcterms:modified>
</cp:coreProperties>
</file>